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A6FC" w14:textId="58E8643B" w:rsidR="00575C41" w:rsidRPr="008435F7" w:rsidRDefault="00575C41" w:rsidP="00575C41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 w:rsidRPr="007F3EC7">
        <w:rPr>
          <w:lang w:val="sv-SE"/>
        </w:rPr>
        <w:t>3GPP TSG-RAN WG2 #1</w:t>
      </w:r>
      <w:r w:rsidR="00C456D0">
        <w:rPr>
          <w:lang w:val="sv-SE"/>
        </w:rPr>
        <w:t>1</w:t>
      </w:r>
      <w:r w:rsidR="00D77CAF">
        <w:rPr>
          <w:lang w:val="sv-SE"/>
        </w:rPr>
        <w:t>8</w:t>
      </w:r>
      <w:r w:rsidR="00865844">
        <w:rPr>
          <w:lang w:val="sv-SE"/>
        </w:rPr>
        <w:t>-e</w:t>
      </w:r>
      <w:r w:rsidRPr="007F3EC7">
        <w:rPr>
          <w:lang w:val="sv-SE"/>
        </w:rPr>
        <w:tab/>
      </w:r>
      <w:r w:rsidR="008435F7" w:rsidRPr="008435F7">
        <w:rPr>
          <w:rFonts w:cs="Arial"/>
          <w:color w:val="000000"/>
          <w:szCs w:val="16"/>
          <w:lang w:eastAsia="sv-SE"/>
        </w:rPr>
        <w:t>R2-2</w:t>
      </w:r>
      <w:r w:rsidR="003007E7">
        <w:rPr>
          <w:rFonts w:cs="Arial"/>
          <w:color w:val="000000"/>
          <w:szCs w:val="16"/>
          <w:lang w:eastAsia="sv-SE"/>
        </w:rPr>
        <w:t>2</w:t>
      </w:r>
      <w:r w:rsidR="00865844">
        <w:rPr>
          <w:rFonts w:cs="Arial"/>
          <w:color w:val="000000"/>
          <w:szCs w:val="16"/>
          <w:lang w:eastAsia="sv-SE"/>
        </w:rPr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29C9CA74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D77CAF">
        <w:rPr>
          <w:sz w:val="22"/>
          <w:szCs w:val="22"/>
          <w:lang w:val="en-US"/>
        </w:rPr>
        <w:t>5</w:t>
      </w:r>
      <w:r w:rsidRPr="000B2934">
        <w:rPr>
          <w:sz w:val="22"/>
          <w:szCs w:val="22"/>
          <w:lang w:val="en-US"/>
        </w:rPr>
        <w:t>.</w:t>
      </w:r>
      <w:r w:rsidR="00D77CAF">
        <w:rPr>
          <w:sz w:val="22"/>
          <w:szCs w:val="22"/>
          <w:lang w:val="en-US"/>
        </w:rPr>
        <w:t>3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67BE5D32" w14:textId="6CCA1DC8" w:rsidR="00575C41" w:rsidRPr="00CE0424" w:rsidRDefault="00575C41" w:rsidP="00575C4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3C097C">
        <w:t>[AT118-</w:t>
      </w:r>
      <w:proofErr w:type="gramStart"/>
      <w:r w:rsidR="003C097C">
        <w:t>e][</w:t>
      </w:r>
      <w:proofErr w:type="gramEnd"/>
      <w:r w:rsidR="003C097C">
        <w:t>629][POS] Rel-16 positioning CRs (Ericsson)</w:t>
      </w:r>
    </w:p>
    <w:bookmarkEnd w:id="0"/>
    <w:p w14:paraId="0D0A3816" w14:textId="77777777" w:rsidR="00575C41" w:rsidRDefault="00575C41" w:rsidP="00575C41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5C164D34" w14:textId="77777777" w:rsidR="00575C41" w:rsidRDefault="00575C41" w:rsidP="00575C41">
      <w:pPr>
        <w:pStyle w:val="1"/>
      </w:pPr>
      <w:r w:rsidRPr="00CE0424">
        <w:t>Introduction</w:t>
      </w:r>
    </w:p>
    <w:p w14:paraId="5E9C99FB" w14:textId="29E149B4" w:rsidR="00575C41" w:rsidRDefault="00C456D0" w:rsidP="00575C41">
      <w:r>
        <w:t xml:space="preserve">The below papers have been submitted </w:t>
      </w:r>
      <w:r w:rsidR="00766D1D">
        <w:t>to legacy Rel-16 Positioning AI</w:t>
      </w:r>
      <w:r w:rsidR="0035688D">
        <w:t xml:space="preserve"> which requires </w:t>
      </w:r>
      <w:r w:rsidR="00A152EF">
        <w:t>input from companies to identify the support for the corrections.</w:t>
      </w:r>
    </w:p>
    <w:p w14:paraId="38CC2713" w14:textId="77777777" w:rsidR="00C456D0" w:rsidRDefault="00C456D0" w:rsidP="00575C41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9A0210" w:rsidRPr="009A0210" w14:paraId="0F6FF2A0" w14:textId="77777777" w:rsidTr="00D8627F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2F9CE55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911466">
              <w:rPr>
                <w:sz w:val="16"/>
              </w:rPr>
              <w:t>R2-2204694</w:t>
            </w:r>
            <w:r w:rsidR="00186EE7">
              <w:rPr>
                <w:sz w:val="16"/>
              </w:rPr>
              <w:t xml:space="preserve">, </w:t>
            </w:r>
            <w:r w:rsidR="00186EE7" w:rsidRPr="00186EE7">
              <w:rPr>
                <w:sz w:val="16"/>
              </w:rPr>
              <w:t>R2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7149C8C7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11466">
              <w:rPr>
                <w:rFonts w:hint="eastAsia"/>
                <w:sz w:val="16"/>
              </w:rPr>
              <w:t xml:space="preserve">Correction </w:t>
            </w:r>
            <w:r w:rsidRPr="00911466">
              <w:rPr>
                <w:sz w:val="16"/>
              </w:rPr>
              <w:t>on the description of deferred M</w:t>
            </w:r>
            <w:r w:rsidRPr="00911466">
              <w:rPr>
                <w:rFonts w:hint="eastAsia"/>
                <w:sz w:val="16"/>
              </w:rPr>
              <w:t>T</w:t>
            </w:r>
            <w:r w:rsidRPr="00911466"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5582373D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9A0210" w:rsidRPr="009A0210" w14:paraId="78C01D2E" w14:textId="77777777" w:rsidTr="00D8627F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BBA1CA" w14:textId="50B6454B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186EE7">
              <w:rPr>
                <w:sz w:val="16"/>
              </w:rPr>
              <w:t>R2-2205801, R2-2205802, R2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3AAF08" w14:textId="0D105C7F" w:rsidR="009A0210" w:rsidRPr="009A0210" w:rsidRDefault="003C097C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F5987EC" w14:textId="2DF8D345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14:paraId="13997138" w14:textId="668809B0" w:rsidR="00C456D0" w:rsidRDefault="00C456D0" w:rsidP="00575C41"/>
    <w:p w14:paraId="5E0E7B87" w14:textId="77777777" w:rsidR="00727165" w:rsidRDefault="00727165" w:rsidP="00727165">
      <w:pPr>
        <w:pStyle w:val="EmailDiscussion"/>
        <w:numPr>
          <w:ilvl w:val="0"/>
          <w:numId w:val="22"/>
        </w:numPr>
        <w:rPr>
          <w:lang w:val="en-US"/>
        </w:rPr>
      </w:pPr>
      <w:r>
        <w:t>[AT118-e][629][POS] Rel-16 positioning CRs (Ericsson)</w:t>
      </w:r>
    </w:p>
    <w:p w14:paraId="6CA5E4FF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Scope: Discuss the following contributions under agenda item 5.3 and determine handling: R2-2204694, R2-2204695, R2-2205801, R2-2205802, R2-2205803.</w:t>
      </w:r>
    </w:p>
    <w:p w14:paraId="334F0D9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Intended outcome: Agreed CRs (without CB)</w:t>
      </w:r>
    </w:p>
    <w:p w14:paraId="7ACA06F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Deadline:  Tuesday 2022-05-17 1800 UTC</w:t>
      </w:r>
    </w:p>
    <w:p w14:paraId="2ECC9E08" w14:textId="191EB80F" w:rsidR="00A152EF" w:rsidRDefault="00A152EF" w:rsidP="00575C41"/>
    <w:p w14:paraId="4A87CA53" w14:textId="5669B8CE" w:rsidR="00E860E7" w:rsidRDefault="00E860E7" w:rsidP="00575C41"/>
    <w:p w14:paraId="30E38AD5" w14:textId="2451D89C" w:rsidR="00E860E7" w:rsidRDefault="00E860E7" w:rsidP="00575C41"/>
    <w:p w14:paraId="6CFCC729" w14:textId="7E5A1A0E" w:rsidR="00E860E7" w:rsidRDefault="00E860E7" w:rsidP="00E860E7">
      <w:pPr>
        <w:pStyle w:val="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00E83F0A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1728ABDF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ng Pan (panxiang@vivo.com)</w:t>
            </w: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1"/>
      </w:pPr>
      <w:r>
        <w:t>Discussion</w:t>
      </w:r>
    </w:p>
    <w:p w14:paraId="6CC3D8A9" w14:textId="1542BF6A" w:rsidR="00E07F33" w:rsidRPr="00C95C00" w:rsidRDefault="00E07F33" w:rsidP="00E07F33">
      <w:r>
        <w:t xml:space="preserve">Rel-16 correction CR and shadow CR for Rel-17 have been provided for below </w:t>
      </w:r>
      <w:r w:rsidR="00020941">
        <w:t>items</w:t>
      </w:r>
      <w:r w:rsidR="00330E7D">
        <w:t xml:space="preserve"> in sub section 3.1 and 3.2</w:t>
      </w:r>
      <w:r w:rsidR="00020941">
        <w:t>.</w:t>
      </w:r>
    </w:p>
    <w:p w14:paraId="23FE45AE" w14:textId="77777777" w:rsidR="00E07F33" w:rsidRPr="00E07F33" w:rsidRDefault="00E07F33" w:rsidP="00E07F33"/>
    <w:p w14:paraId="0CB66E85" w14:textId="1E833F68" w:rsidR="001C2004" w:rsidRPr="00AB72F7" w:rsidRDefault="00AB72F7" w:rsidP="00AB72F7">
      <w:pPr>
        <w:pStyle w:val="2"/>
      </w:pPr>
      <w:r w:rsidRPr="00AB72F7">
        <w:rPr>
          <w:rFonts w:hint="eastAsia"/>
        </w:rPr>
        <w:lastRenderedPageBreak/>
        <w:t xml:space="preserve">Correction </w:t>
      </w:r>
      <w:r w:rsidRPr="00AB72F7">
        <w:t>on the description of deferred M</w:t>
      </w:r>
      <w:r w:rsidRPr="00AB72F7">
        <w:rPr>
          <w:rFonts w:hint="eastAsia"/>
        </w:rPr>
        <w:t>T</w:t>
      </w:r>
      <w:r w:rsidRPr="00AB72F7">
        <w:t>-LR</w:t>
      </w:r>
    </w:p>
    <w:p w14:paraId="4DB3BB46" w14:textId="121A5048" w:rsidR="009A2A27" w:rsidRDefault="0059206D" w:rsidP="00341D2A">
      <w:r>
        <w:t xml:space="preserve">The </w:t>
      </w:r>
      <w:r w:rsidR="00020941">
        <w:t>CR</w:t>
      </w:r>
      <w:r w:rsidR="00341D2A">
        <w:t xml:space="preserve"> </w:t>
      </w:r>
      <w:r>
        <w:t xml:space="preserve">is </w:t>
      </w:r>
      <w:r w:rsidR="00341D2A">
        <w:t xml:space="preserve">to correct the description of deferred MT-LR procedure. </w:t>
      </w:r>
      <w:r w:rsidR="00B76A64">
        <w:t>One more step (step 2)</w:t>
      </w:r>
      <w:r w:rsidR="005A7554">
        <w:t xml:space="preserve"> indicating an</w:t>
      </w:r>
      <w:r w:rsidR="00B0085A">
        <w:t xml:space="preserve"> optional signaling of Event Report Acknowledgement is </w:t>
      </w:r>
      <w:r w:rsidR="00145464">
        <w:t>provided from LMF to UE</w:t>
      </w:r>
      <w:r w:rsidR="005A7554">
        <w:t>.</w:t>
      </w:r>
    </w:p>
    <w:p w14:paraId="7A64EFC6" w14:textId="77777777" w:rsidR="00341D2A" w:rsidRDefault="00341D2A" w:rsidP="00341D2A"/>
    <w:p w14:paraId="37034EAD" w14:textId="7431E1CC" w:rsidR="009A2A27" w:rsidRPr="009A2A27" w:rsidRDefault="009A2A27" w:rsidP="009A2A27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9A2A27" w14:paraId="3B913485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9A2A27" w:rsidRDefault="009A2A27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A44B55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9A2A27" w14:paraId="5022475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ABC8" w14:textId="681F94AB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4743" w14:textId="77777777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 for the new step, </w:t>
            </w:r>
          </w:p>
          <w:p w14:paraId="1802ECDA" w14:textId="719913AA" w:rsidR="009A2A27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709" w14:textId="1AF3774A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need to a</w:t>
            </w:r>
            <w:r w:rsidRPr="0084661E">
              <w:rPr>
                <w:lang w:eastAsia="zh-CN"/>
              </w:rPr>
              <w:t xml:space="preserve">dd </w:t>
            </w:r>
            <w:r>
              <w:rPr>
                <w:lang w:eastAsia="zh-CN"/>
              </w:rPr>
              <w:t xml:space="preserve">a new step of </w:t>
            </w:r>
            <w:r w:rsidRPr="0084661E">
              <w:rPr>
                <w:lang w:eastAsia="zh-CN"/>
              </w:rPr>
              <w:t>event report acknowledgment</w:t>
            </w:r>
            <w:r>
              <w:rPr>
                <w:lang w:eastAsia="zh-CN"/>
              </w:rPr>
              <w:t>.</w:t>
            </w:r>
            <w:r w:rsidRPr="0084661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is step is copied from </w:t>
            </w:r>
            <w:r w:rsidR="0095315D">
              <w:rPr>
                <w:lang w:eastAsia="zh-CN"/>
              </w:rPr>
              <w:t xml:space="preserve">SA2 state2 spec and is not relevant to </w:t>
            </w:r>
            <w:r w:rsidR="0095315D">
              <w:rPr>
                <w:rFonts w:hint="eastAsia"/>
                <w:lang w:eastAsia="zh-CN"/>
              </w:rPr>
              <w:t>the</w:t>
            </w:r>
            <w:r w:rsidR="0095315D">
              <w:rPr>
                <w:lang w:eastAsia="zh-CN"/>
              </w:rPr>
              <w:t xml:space="preserve"> RAN side </w:t>
            </w:r>
            <w:r w:rsidR="0095315D">
              <w:rPr>
                <w:rFonts w:hint="eastAsia"/>
                <w:lang w:eastAsia="zh-CN"/>
              </w:rPr>
              <w:t>procedure.</w:t>
            </w:r>
          </w:p>
          <w:p w14:paraId="43452ED4" w14:textId="67E57D4D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But the </w:t>
            </w:r>
            <w:r w:rsidRPr="0095315D">
              <w:rPr>
                <w:lang w:eastAsia="zh-CN"/>
              </w:rPr>
              <w:t>referred steps in the procedure description</w:t>
            </w:r>
            <w:r>
              <w:rPr>
                <w:lang w:eastAsia="zh-CN"/>
              </w:rPr>
              <w:t xml:space="preserve"> are wrong and should be fixed.</w:t>
            </w:r>
          </w:p>
        </w:tc>
      </w:tr>
      <w:tr w:rsidR="009A2A27" w14:paraId="4448441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BE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678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97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F0C56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4C9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25D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223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1D67ED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060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648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7AE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26585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A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D7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BB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E101EA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02B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DC0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A2A27" w14:paraId="0B072F3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C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157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0C5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5B9158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2C3F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29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E11A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85B54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8A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47A93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A1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382176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01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916C29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791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79AB4C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822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7777777" w:rsidR="009A2A27" w:rsidRPr="009A2A27" w:rsidRDefault="009A2A27" w:rsidP="009A2A27"/>
    <w:p w14:paraId="363FD8CC" w14:textId="52BD5480" w:rsidR="0013681B" w:rsidRDefault="005A7554" w:rsidP="00B46E1D">
      <w:pPr>
        <w:pStyle w:val="2"/>
        <w:spacing w:after="0"/>
      </w:pPr>
      <w:r w:rsidRPr="005A7554">
        <w:t>Clarification on LPP Segmentation</w:t>
      </w:r>
    </w:p>
    <w:p w14:paraId="765DD40C" w14:textId="77777777" w:rsidR="00EB59BC" w:rsidRPr="00EB59BC" w:rsidRDefault="00EB59BC" w:rsidP="00EB59BC"/>
    <w:p w14:paraId="4C4569B7" w14:textId="0FD35D8B" w:rsidR="00325A57" w:rsidRPr="00C95C00" w:rsidRDefault="0059206D" w:rsidP="00C95C00">
      <w:r>
        <w:t xml:space="preserve">The CR provides the reference as why LPP segmentation was introduced. </w:t>
      </w:r>
      <w:r w:rsidR="003805E1">
        <w:t>A discussion paper has been provided to motivate that at least the reference should be added</w:t>
      </w:r>
      <w:r w:rsidR="00AD58EA">
        <w:t xml:space="preserve"> for LPP segmentation. </w:t>
      </w:r>
    </w:p>
    <w:p w14:paraId="4A6CD171" w14:textId="77777777" w:rsidR="0013681B" w:rsidRPr="0013681B" w:rsidRDefault="0013681B" w:rsidP="0013681B"/>
    <w:p w14:paraId="4851BD6F" w14:textId="4E423293" w:rsidR="00C95C00" w:rsidRPr="009A2A27" w:rsidRDefault="00C95C00" w:rsidP="00C95C00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C95C00" w14:paraId="7FB6312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2DD1C67" w14:textId="77777777" w:rsidR="00C95C00" w:rsidRDefault="00C95C00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975410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0CFF2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C95C00" w14:paraId="6226DDB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45D" w14:textId="2CB9E1F8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E38C" w14:textId="2018EB4B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5B1B" w14:textId="44DDB914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share the same understanding that the UE is not expected to </w:t>
            </w:r>
            <w:r w:rsidRPr="0095315D">
              <w:rPr>
                <w:lang w:eastAsia="zh-CN"/>
              </w:rPr>
              <w:t xml:space="preserve">report the </w:t>
            </w:r>
            <w:r>
              <w:rPr>
                <w:lang w:eastAsia="zh-CN"/>
              </w:rPr>
              <w:t>incorrect</w:t>
            </w:r>
            <w:r w:rsidRPr="0095315D">
              <w:rPr>
                <w:lang w:eastAsia="zh-CN"/>
              </w:rPr>
              <w:t xml:space="preserve"> data volume </w:t>
            </w:r>
            <w:r w:rsidR="00CC669F">
              <w:rPr>
                <w:lang w:eastAsia="zh-CN"/>
              </w:rPr>
              <w:t>to meet the DVT of SDT. But we think it’s up to UE implementation and a smart UE will not perform such a complex procedure while introduc</w:t>
            </w:r>
            <w:r w:rsidR="00415CF3">
              <w:rPr>
                <w:lang w:eastAsia="zh-CN"/>
              </w:rPr>
              <w:t>ing</w:t>
            </w:r>
            <w:r w:rsidR="00CC669F">
              <w:rPr>
                <w:lang w:eastAsia="zh-CN"/>
              </w:rPr>
              <w:t xml:space="preserve"> more power consumption.</w:t>
            </w:r>
          </w:p>
          <w:p w14:paraId="4BDEB3DB" w14:textId="774DA2C9" w:rsidR="00164E82" w:rsidRDefault="00CC669F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esides, t</w:t>
            </w:r>
            <w:r>
              <w:rPr>
                <w:lang w:eastAsia="zh-CN"/>
              </w:rPr>
              <w:t xml:space="preserve">he DVT is not the maximum message size supported by </w:t>
            </w:r>
            <w:r w:rsidR="00415CF3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>lower layer as the UE can enter RRC_CONNECTED to transmit the message.</w:t>
            </w:r>
            <w:r>
              <w:rPr>
                <w:lang w:eastAsia="zh-CN"/>
              </w:rPr>
              <w:t xml:space="preserve"> That is, the current spec is clear that the LPP segmentation is performed when </w:t>
            </w:r>
            <w:r w:rsidRPr="00CC669F">
              <w:rPr>
                <w:lang w:eastAsia="zh-CN"/>
              </w:rPr>
              <w:t>the LPP message size exceeds the maximum message size supported by lower layers</w:t>
            </w:r>
            <w:r w:rsidR="00164E82">
              <w:rPr>
                <w:lang w:eastAsia="zh-CN"/>
              </w:rPr>
              <w:t>.</w:t>
            </w:r>
          </w:p>
          <w:p w14:paraId="6F1A61CD" w14:textId="1B1DF4A6" w:rsidR="00CC669F" w:rsidRDefault="00164E82" w:rsidP="00CC669F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In conclusion, </w:t>
            </w:r>
            <w:r w:rsidR="00CC669F">
              <w:rPr>
                <w:lang w:eastAsia="zh-CN"/>
              </w:rPr>
              <w:t>the reference is not essential.</w:t>
            </w:r>
          </w:p>
        </w:tc>
        <w:bookmarkStart w:id="1" w:name="_GoBack"/>
        <w:bookmarkEnd w:id="1"/>
      </w:tr>
      <w:tr w:rsidR="00C95C00" w14:paraId="6D5A962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E8F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AD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8FD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8B8336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875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183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0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21A39A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92B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907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BCC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29C67CC4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0AC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038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57D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C5FEC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44B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093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39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95C00" w14:paraId="12B6889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BC3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E8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B5B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68A696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12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612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A97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E0028A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D4E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A7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86E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1964FF79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701B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8DE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3C04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609735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92F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3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7C5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82E6E4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1A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7CA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1C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58C6DA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FA2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F075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0FB1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5AEA4D3" w14:textId="77777777" w:rsidR="00A07851" w:rsidRDefault="00A07851" w:rsidP="00615915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1"/>
      </w:pPr>
      <w:r w:rsidRPr="00CE0424">
        <w:lastRenderedPageBreak/>
        <w:t>Conclusion</w:t>
      </w:r>
    </w:p>
    <w:p w14:paraId="7518A126" w14:textId="77777777" w:rsidR="00615915" w:rsidRDefault="00575C41" w:rsidP="00575C41">
      <w:pPr>
        <w:pStyle w:val="a7"/>
        <w:rPr>
          <w:noProof/>
        </w:rPr>
      </w:pPr>
      <w:r w:rsidRPr="00CE0424">
        <w:t xml:space="preserve">Based on the discussion in section </w:t>
      </w:r>
      <w:r w:rsidRPr="00CE0424">
        <w:rPr>
          <w:highlight w:val="cyan"/>
        </w:rPr>
        <w:fldChar w:fldCharType="begin"/>
      </w:r>
      <w:r w:rsidRPr="00CE0424">
        <w:instrText xml:space="preserve"> REF _Ref178064866 \r \h </w:instrText>
      </w:r>
      <w:r w:rsidRPr="00CE0424">
        <w:rPr>
          <w:highlight w:val="cyan"/>
        </w:rPr>
      </w:r>
      <w:r w:rsidRPr="00CE0424">
        <w:rPr>
          <w:highlight w:val="cyan"/>
        </w:rPr>
        <w:fldChar w:fldCharType="separate"/>
      </w:r>
      <w:r>
        <w:t>2</w:t>
      </w:r>
      <w:r w:rsidRPr="00CE0424">
        <w:rPr>
          <w:highlight w:val="cyan"/>
        </w:rPr>
        <w:fldChar w:fldCharType="end"/>
      </w:r>
      <w:r w:rsidRPr="00CE0424"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14:paraId="206B7557" w14:textId="4CEB3693" w:rsidR="00575C41" w:rsidRPr="00CE0424" w:rsidRDefault="00615915" w:rsidP="00575C41">
      <w:pPr>
        <w:rPr>
          <w:b/>
          <w:bCs/>
        </w:rPr>
      </w:pPr>
      <w:r>
        <w:rPr>
          <w:noProof/>
          <w:lang w:val="en-US"/>
        </w:rPr>
        <w:t>No table of contents entries found.</w:t>
      </w:r>
      <w:r w:rsidR="00575C41">
        <w:rPr>
          <w:b/>
          <w:bCs/>
        </w:rPr>
        <w:fldChar w:fldCharType="end"/>
      </w:r>
    </w:p>
    <w:p w14:paraId="55815C50" w14:textId="77777777" w:rsidR="00575C41" w:rsidRPr="00CE0424" w:rsidRDefault="00575C41" w:rsidP="00575C41">
      <w:pPr>
        <w:rPr>
          <w:b/>
          <w:bCs/>
        </w:rPr>
      </w:pPr>
    </w:p>
    <w:p w14:paraId="5EBF591E" w14:textId="77777777" w:rsidR="00575C41" w:rsidRPr="00CE0424" w:rsidRDefault="00575C41" w:rsidP="00575C41">
      <w:pPr>
        <w:rPr>
          <w:b/>
          <w:bCs/>
        </w:rPr>
      </w:pPr>
    </w:p>
    <w:p w14:paraId="6DCAB334" w14:textId="77777777" w:rsidR="00575C41" w:rsidRPr="00CE0424" w:rsidRDefault="00575C41" w:rsidP="00575C41"/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1"/>
      </w:pPr>
      <w:bookmarkStart w:id="2" w:name="_In-sequence_SDU_delivery"/>
      <w:bookmarkEnd w:id="2"/>
      <w:r w:rsidRPr="00CE0424">
        <w:t>References</w:t>
      </w:r>
    </w:p>
    <w:p w14:paraId="526B06F7" w14:textId="5ECCD57F" w:rsidR="00EE13FC" w:rsidRPr="00EE13FC" w:rsidRDefault="00EE13FC" w:rsidP="00EE13FC">
      <w:r>
        <w:t xml:space="preserve">[1] AI </w:t>
      </w:r>
      <w:r w:rsidR="00091846">
        <w:t>5.3</w:t>
      </w:r>
    </w:p>
    <w:p w14:paraId="6EF704F9" w14:textId="77777777" w:rsidR="00225207" w:rsidRPr="00225207" w:rsidRDefault="00225207" w:rsidP="00575C41">
      <w:pPr>
        <w:pStyle w:val="Reference"/>
        <w:numPr>
          <w:ilvl w:val="0"/>
          <w:numId w:val="0"/>
        </w:numPr>
        <w:ind w:left="567"/>
      </w:pPr>
    </w:p>
    <w:sectPr w:rsidR="00225207" w:rsidRPr="00225207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FB900" w14:textId="77777777" w:rsidR="003F437A" w:rsidRDefault="003F437A">
      <w:pPr>
        <w:spacing w:after="0"/>
      </w:pPr>
      <w:r>
        <w:separator/>
      </w:r>
    </w:p>
  </w:endnote>
  <w:endnote w:type="continuationSeparator" w:id="0">
    <w:p w14:paraId="037E5CD3" w14:textId="77777777" w:rsidR="003F437A" w:rsidRDefault="003F4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874D" w14:textId="77777777" w:rsidR="00920BF2" w:rsidRDefault="00AF72AB" w:rsidP="00313FD6">
    <w:pPr>
      <w:pStyle w:val="a3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>
      <w:rPr>
        <w:rStyle w:val="a6"/>
      </w:rPr>
      <w:t>1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65668" w14:textId="77777777" w:rsidR="003F437A" w:rsidRDefault="003F437A">
      <w:pPr>
        <w:spacing w:after="0"/>
      </w:pPr>
      <w:r>
        <w:separator/>
      </w:r>
    </w:p>
  </w:footnote>
  <w:footnote w:type="continuationSeparator" w:id="0">
    <w:p w14:paraId="53A814CA" w14:textId="77777777" w:rsidR="003F437A" w:rsidRDefault="003F437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F8C40CF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8"/>
  </w:num>
  <w:num w:numId="5">
    <w:abstractNumId w:val="4"/>
  </w:num>
  <w:num w:numId="6">
    <w:abstractNumId w:val="14"/>
  </w:num>
  <w:num w:numId="7">
    <w:abstractNumId w:val="1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3"/>
  </w:num>
  <w:num w:numId="13">
    <w:abstractNumId w:val="12"/>
  </w:num>
  <w:num w:numId="14">
    <w:abstractNumId w:val="3"/>
    <w:lvlOverride w:ilvl="0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</w:num>
  <w:num w:numId="17">
    <w:abstractNumId w:val="6"/>
  </w:num>
  <w:num w:numId="18">
    <w:abstractNumId w:val="6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4606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5010F"/>
    <w:rsid w:val="006519D8"/>
    <w:rsid w:val="00653F35"/>
    <w:rsid w:val="00665E82"/>
    <w:rsid w:val="00673C72"/>
    <w:rsid w:val="006A6902"/>
    <w:rsid w:val="006A78FD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1466"/>
    <w:rsid w:val="00913998"/>
    <w:rsid w:val="009168CD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4B9B"/>
    <w:rsid w:val="00AB1C3C"/>
    <w:rsid w:val="00AB72F7"/>
    <w:rsid w:val="00AC6E50"/>
    <w:rsid w:val="00AD471E"/>
    <w:rsid w:val="00AD58EA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B58A1"/>
  <w15:chartTrackingRefBased/>
  <w15:docId w15:val="{083EB2F7-8357-44FE-953D-B6DB40ED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1">
    <w:name w:val="heading 1"/>
    <w:next w:val="a"/>
    <w:link w:val="10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"/>
    <w:link w:val="20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575C41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rsid w:val="00575C41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0">
    <w:name w:val="标题 2 字符"/>
    <w:basedOn w:val="a0"/>
    <w:link w:val="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0">
    <w:name w:val="标题 3 字符"/>
    <w:basedOn w:val="a0"/>
    <w:link w:val="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0">
    <w:name w:val="标题 4 字符"/>
    <w:basedOn w:val="a0"/>
    <w:link w:val="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0">
    <w:name w:val="标题 5 字符"/>
    <w:basedOn w:val="a0"/>
    <w:link w:val="5"/>
    <w:rsid w:val="00575C41"/>
    <w:rPr>
      <w:rFonts w:ascii="Arial" w:eastAsia="Times New Roman" w:hAnsi="Arial" w:cs="Arial"/>
      <w:lang w:val="en-GB" w:eastAsia="zh-CN"/>
    </w:rPr>
  </w:style>
  <w:style w:type="character" w:customStyle="1" w:styleId="60">
    <w:name w:val="标题 6 字符"/>
    <w:basedOn w:val="a0"/>
    <w:link w:val="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0">
    <w:name w:val="标题 7 字符"/>
    <w:basedOn w:val="a0"/>
    <w:link w:val="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0">
    <w:name w:val="标题 8 字符"/>
    <w:basedOn w:val="a0"/>
    <w:link w:val="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0">
    <w:name w:val="标题 9 字符"/>
    <w:basedOn w:val="a0"/>
    <w:link w:val="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a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3">
    <w:name w:val="footer"/>
    <w:basedOn w:val="a4"/>
    <w:link w:val="a5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a5">
    <w:name w:val="页脚 字符"/>
    <w:basedOn w:val="a0"/>
    <w:link w:val="a3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a"/>
    <w:rsid w:val="00575C41"/>
    <w:pPr>
      <w:numPr>
        <w:numId w:val="2"/>
      </w:numPr>
    </w:pPr>
  </w:style>
  <w:style w:type="character" w:styleId="a6">
    <w:name w:val="page number"/>
    <w:basedOn w:val="a0"/>
    <w:semiHidden/>
    <w:rsid w:val="00575C41"/>
  </w:style>
  <w:style w:type="paragraph" w:styleId="a7">
    <w:name w:val="Body Text"/>
    <w:basedOn w:val="a"/>
    <w:link w:val="a8"/>
    <w:rsid w:val="00575C41"/>
  </w:style>
  <w:style w:type="character" w:customStyle="1" w:styleId="a8">
    <w:name w:val="正文文本 字符"/>
    <w:basedOn w:val="a0"/>
    <w:link w:val="a7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a"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aa">
    <w:name w:val="List Paragraph"/>
    <w:basedOn w:val="a"/>
    <w:link w:val="ab"/>
    <w:uiPriority w:val="99"/>
    <w:qFormat/>
    <w:rsid w:val="00575C41"/>
    <w:pPr>
      <w:ind w:left="720"/>
      <w:contextualSpacing/>
    </w:pPr>
  </w:style>
  <w:style w:type="character" w:customStyle="1" w:styleId="ab">
    <w:name w:val="列表段落 字符"/>
    <w:link w:val="aa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4">
    <w:name w:val="header"/>
    <w:basedOn w:val="a"/>
    <w:link w:val="ac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0"/>
    <w:link w:val="a4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宋体" w:hAnsi="Times New Roman" w:cs="Times New Roman"/>
      <w:szCs w:val="20"/>
      <w:lang w:val="en-US" w:eastAsia="zh-CN"/>
    </w:rPr>
  </w:style>
  <w:style w:type="character" w:styleId="ad">
    <w:name w:val="FollowedHyperlink"/>
    <w:basedOn w:val="a0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a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ae">
    <w:name w:val="Table Grid"/>
    <w:basedOn w:val="a1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f1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1">
    <w:name w:val="List"/>
    <w:basedOn w:val="a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a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a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宋体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宋体" w:hAnsi="Arial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vivo</cp:lastModifiedBy>
  <cp:revision>3</cp:revision>
  <dcterms:created xsi:type="dcterms:W3CDTF">2022-05-10T03:12:00Z</dcterms:created>
  <dcterms:modified xsi:type="dcterms:W3CDTF">2022-05-10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